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DBE1A" w14:textId="77777777" w:rsidR="006C43D5" w:rsidRDefault="004B7342" w:rsidP="009543EA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40BF012" wp14:editId="2FEF14DD">
                <wp:simplePos x="0" y="0"/>
                <wp:positionH relativeFrom="column">
                  <wp:posOffset>-104970</wp:posOffset>
                </wp:positionH>
                <wp:positionV relativeFrom="paragraph">
                  <wp:posOffset>-762405</wp:posOffset>
                </wp:positionV>
                <wp:extent cx="360" cy="360"/>
                <wp:effectExtent l="114300" t="114300" r="95250" b="1524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4B0E2E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-13.2pt;margin-top:-65pt;width:9.95pt;height:9.9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">
                <v:imagedata r:id="rId7" o:title=""/>
              </v:shape>
            </w:pict>
          </mc:Fallback>
        </mc:AlternateContent>
      </w:r>
      <w:r w:rsidR="00E71968">
        <w:rPr>
          <w:lang w:val="en-US"/>
        </w:rPr>
        <w:t>See</w:t>
      </w:r>
      <w:r w:rsidR="0074535F">
        <w:rPr>
          <w:lang w:val="en-US"/>
        </w:rPr>
        <w:t xml:space="preserve"> the picture below.</w:t>
      </w:r>
      <w:r w:rsidR="008E43FF">
        <w:rPr>
          <w:lang w:val="en-US"/>
        </w:rPr>
        <w:t xml:space="preserve"> </w:t>
      </w:r>
      <w:r w:rsidR="00A92B23">
        <w:rPr>
          <w:lang w:val="en-US"/>
        </w:rPr>
        <w:t>The sun creates</w:t>
      </w:r>
      <w:r w:rsidR="008F656F">
        <w:rPr>
          <w:lang w:val="en-US"/>
        </w:rPr>
        <w:t xml:space="preserve"> shadows of a</w:t>
      </w:r>
      <w:r w:rsidR="008A572C">
        <w:rPr>
          <w:lang w:val="en-US"/>
        </w:rPr>
        <w:t xml:space="preserve"> cane and a</w:t>
      </w:r>
      <w:r w:rsidR="00F7315F">
        <w:rPr>
          <w:lang w:val="en-US"/>
        </w:rPr>
        <w:t xml:space="preserve"> </w:t>
      </w:r>
      <w:proofErr w:type="gramStart"/>
      <w:r w:rsidR="008A572C">
        <w:rPr>
          <w:lang w:val="en-US"/>
        </w:rPr>
        <w:t>tree</w:t>
      </w:r>
      <w:proofErr w:type="gramEnd"/>
      <w:r w:rsidR="00F7315F">
        <w:rPr>
          <w:lang w:val="en-US"/>
        </w:rPr>
        <w:t xml:space="preserve"> so</w:t>
      </w:r>
      <w:r w:rsidR="008F656F">
        <w:rPr>
          <w:lang w:val="en-US"/>
        </w:rPr>
        <w:t xml:space="preserve"> </w:t>
      </w:r>
      <w:r w:rsidR="00E16ECE">
        <w:rPr>
          <w:lang w:val="en-US"/>
        </w:rPr>
        <w:t xml:space="preserve">we have two similar triangles. </w:t>
      </w:r>
      <w:r w:rsidR="008E43FF">
        <w:rPr>
          <w:lang w:val="en-US"/>
        </w:rPr>
        <w:t>If we measure</w:t>
      </w:r>
      <w:r w:rsidR="00575E83">
        <w:rPr>
          <w:lang w:val="en-US"/>
        </w:rPr>
        <w:t xml:space="preserve"> the shadows </w:t>
      </w:r>
      <w:r w:rsidR="001E1ADC">
        <w:rPr>
          <w:lang w:val="en-US"/>
        </w:rPr>
        <w:t>of the cane and the tree</w:t>
      </w:r>
      <w:r w:rsidR="006A529C">
        <w:rPr>
          <w:lang w:val="en-US"/>
        </w:rPr>
        <w:t xml:space="preserve"> </w:t>
      </w:r>
      <w:r w:rsidR="00575E83">
        <w:rPr>
          <w:lang w:val="en-US"/>
        </w:rPr>
        <w:t>at the same time</w:t>
      </w:r>
      <w:r w:rsidR="001714C1">
        <w:rPr>
          <w:lang w:val="en-US"/>
        </w:rPr>
        <w:t>,</w:t>
      </w:r>
      <w:r w:rsidR="00575E83">
        <w:rPr>
          <w:lang w:val="en-US"/>
        </w:rPr>
        <w:t xml:space="preserve"> </w:t>
      </w:r>
      <w:r w:rsidR="00F7315F">
        <w:rPr>
          <w:lang w:val="en-US"/>
        </w:rPr>
        <w:t>t</w:t>
      </w:r>
      <w:r w:rsidR="001B1A2C">
        <w:rPr>
          <w:lang w:val="en-US"/>
        </w:rPr>
        <w:t xml:space="preserve">he </w:t>
      </w:r>
      <w:r w:rsidR="00667E4B">
        <w:rPr>
          <w:lang w:val="en-US"/>
        </w:rPr>
        <w:t>ratio</w:t>
      </w:r>
      <w:r w:rsidR="001B1A2C">
        <w:rPr>
          <w:lang w:val="en-US"/>
        </w:rPr>
        <w:t xml:space="preserve"> of</w:t>
      </w:r>
      <w:r w:rsidR="00A80FAD">
        <w:rPr>
          <w:lang w:val="en-US"/>
        </w:rPr>
        <w:t xml:space="preserve"> </w:t>
      </w:r>
      <w:r w:rsidR="005C2D4C">
        <w:rPr>
          <w:lang w:val="en-US"/>
        </w:rPr>
        <w:t xml:space="preserve">corresponding sides </w:t>
      </w:r>
      <w:r w:rsidR="00A66D1B">
        <w:rPr>
          <w:lang w:val="en-US"/>
        </w:rPr>
        <w:t>from</w:t>
      </w:r>
      <w:r w:rsidR="001B1A2C">
        <w:rPr>
          <w:lang w:val="en-US"/>
        </w:rPr>
        <w:t xml:space="preserve"> t</w:t>
      </w:r>
      <w:r w:rsidR="00E47C44">
        <w:rPr>
          <w:lang w:val="en-US"/>
        </w:rPr>
        <w:t>he</w:t>
      </w:r>
      <w:r w:rsidR="001B1A2C">
        <w:rPr>
          <w:lang w:val="en-US"/>
        </w:rPr>
        <w:t xml:space="preserve"> similar triangles </w:t>
      </w:r>
      <w:r w:rsidR="00EC240E">
        <w:rPr>
          <w:lang w:val="en-US"/>
        </w:rPr>
        <w:t>is</w:t>
      </w:r>
      <w:r w:rsidR="001B6757">
        <w:rPr>
          <w:lang w:val="en-US"/>
        </w:rPr>
        <w:t xml:space="preserve"> equal.</w:t>
      </w:r>
      <w:r w:rsidR="001B1A2C">
        <w:rPr>
          <w:lang w:val="en-US"/>
        </w:rPr>
        <w:t xml:space="preserve"> </w:t>
      </w:r>
    </w:p>
    <w:p w14:paraId="501803D9" w14:textId="75BECD4D" w:rsidR="00002685" w:rsidRDefault="00620AE6" w:rsidP="009543EA">
      <w:pPr>
        <w:rPr>
          <w:lang w:val="en-US"/>
        </w:rPr>
      </w:pPr>
      <w:r>
        <w:rPr>
          <w:lang w:val="en-US"/>
        </w:rPr>
        <w:t>S</w:t>
      </w:r>
      <w:r w:rsidR="001B1A2C">
        <w:rPr>
          <w:lang w:val="en-US"/>
        </w:rPr>
        <w:t>o</w:t>
      </w:r>
      <w:r>
        <w:rPr>
          <w:lang w:val="en-US"/>
        </w:rPr>
        <w:t>,</w:t>
      </w:r>
      <w:r w:rsidR="001B1A2C">
        <w:rPr>
          <w:lang w:val="en-US"/>
        </w:rPr>
        <w:t xml:space="preserve"> </w:t>
      </w:r>
      <w:r w:rsidR="000B6EC6">
        <w:rPr>
          <w:lang w:val="en-US"/>
        </w:rPr>
        <w:t>A</w:t>
      </w:r>
      <w:r w:rsidR="00010511">
        <w:rPr>
          <w:lang w:val="en-US"/>
        </w:rPr>
        <w:t>E</w:t>
      </w:r>
      <w:r w:rsidR="000B6EC6">
        <w:rPr>
          <w:lang w:val="en-US"/>
        </w:rPr>
        <w:t>: A</w:t>
      </w:r>
      <w:r w:rsidR="00010511">
        <w:rPr>
          <w:lang w:val="en-US"/>
        </w:rPr>
        <w:t>C</w:t>
      </w:r>
      <w:r w:rsidR="000B6EC6">
        <w:rPr>
          <w:lang w:val="en-US"/>
        </w:rPr>
        <w:t xml:space="preserve">= </w:t>
      </w:r>
      <w:r w:rsidR="00010511">
        <w:rPr>
          <w:lang w:val="en-US"/>
        </w:rPr>
        <w:t>DE</w:t>
      </w:r>
      <w:r w:rsidR="00A103B2">
        <w:rPr>
          <w:lang w:val="en-US"/>
        </w:rPr>
        <w:t xml:space="preserve">: </w:t>
      </w:r>
      <w:r w:rsidR="00010511">
        <w:rPr>
          <w:lang w:val="en-US"/>
        </w:rPr>
        <w:t>BC</w:t>
      </w:r>
      <w:r w:rsidR="006C43D5">
        <w:rPr>
          <w:lang w:val="en-US"/>
        </w:rPr>
        <w:t xml:space="preserve">, </w:t>
      </w:r>
      <w:r w:rsidR="002133E6">
        <w:rPr>
          <w:lang w:val="en-US"/>
        </w:rPr>
        <w:t>or</w:t>
      </w:r>
      <w:r w:rsidR="001C68EC"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length of tre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s shadow</m:t>
            </m:r>
          </m:num>
          <m:den>
            <m:r>
              <w:rPr>
                <w:rFonts w:ascii="Cambria Math" w:hAnsi="Cambria Math"/>
                <w:lang w:val="en-US"/>
              </w:rPr>
              <m:t>length</m:t>
            </m:r>
            <m:r>
              <w:rPr>
                <w:rFonts w:ascii="Cambria Math" w:hAnsi="Cambria Math"/>
                <w:lang w:val="en-US"/>
              </w:rPr>
              <m:t xml:space="preserve"> of can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s shadow</m:t>
            </m:r>
          </m:den>
        </m:f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height of tree</m:t>
            </m:r>
          </m:num>
          <m:den>
            <m:r>
              <w:rPr>
                <w:rFonts w:ascii="Cambria Math" w:hAnsi="Cambria Math"/>
                <w:lang w:val="en-US"/>
              </w:rPr>
              <m:t>height of cane</m:t>
            </m:r>
          </m:den>
        </m:f>
      </m:oMath>
      <w:r w:rsidR="0024029E">
        <w:rPr>
          <w:lang w:val="en-US"/>
        </w:rPr>
        <w:t>.</w:t>
      </w:r>
    </w:p>
    <w:p w14:paraId="4E7C35A4" w14:textId="02003ED3" w:rsidR="00D57231" w:rsidRDefault="00B3284B" w:rsidP="009543EA">
      <w:pPr>
        <w:rPr>
          <w:lang w:val="en-US"/>
        </w:rPr>
      </w:pPr>
      <w:r>
        <w:rPr>
          <w:lang w:val="en-US"/>
        </w:rPr>
        <w:t>What do I kn</w:t>
      </w:r>
      <w:r w:rsidR="008249E7">
        <w:rPr>
          <w:lang w:val="en-US"/>
        </w:rPr>
        <w:t>ow?</w:t>
      </w:r>
    </w:p>
    <w:p w14:paraId="564BEBBF" w14:textId="674B5E23" w:rsidR="00382271" w:rsidRDefault="008249E7" w:rsidP="009543EA">
      <w:r>
        <w:rPr>
          <w:lang w:val="en-US"/>
        </w:rPr>
        <w:tab/>
      </w:r>
      <w:r w:rsidR="00891D27">
        <w:rPr>
          <w:lang w:val="en-US"/>
        </w:rPr>
        <w:t>I kno</w:t>
      </w:r>
      <w:r w:rsidR="00D93F6E">
        <w:rPr>
          <w:lang w:val="en-US"/>
        </w:rPr>
        <w:t>w</w:t>
      </w:r>
      <w:r w:rsidR="00891D27">
        <w:rPr>
          <w:lang w:val="en-US"/>
        </w:rPr>
        <w:t xml:space="preserve"> that the</w:t>
      </w:r>
      <w:r w:rsidR="00D93F6E">
        <w:rPr>
          <w:lang w:val="en-US"/>
        </w:rPr>
        <w:t xml:space="preserve"> height of the</w:t>
      </w:r>
      <w:r w:rsidR="00891D27">
        <w:rPr>
          <w:lang w:val="en-US"/>
        </w:rPr>
        <w:t xml:space="preserve"> cane</w:t>
      </w:r>
      <w:r w:rsidR="005811BE">
        <w:rPr>
          <w:lang w:val="en-US"/>
        </w:rPr>
        <w:t xml:space="preserve"> (</w:t>
      </w:r>
      <w:r w:rsidR="00431F87">
        <w:rPr>
          <w:lang w:val="en-US"/>
        </w:rPr>
        <w:t>BC</w:t>
      </w:r>
      <w:r w:rsidR="005811BE">
        <w:rPr>
          <w:lang w:val="en-US"/>
        </w:rPr>
        <w:t>)</w:t>
      </w:r>
      <w:r w:rsidR="00891D27">
        <w:rPr>
          <w:lang w:val="en-US"/>
        </w:rPr>
        <w:t xml:space="preserve"> is 1m</w:t>
      </w:r>
      <w:r w:rsidR="00623344">
        <w:rPr>
          <w:lang w:val="en-US"/>
        </w:rPr>
        <w:t xml:space="preserve">. </w:t>
      </w:r>
      <w:r w:rsidR="00476C50">
        <w:rPr>
          <w:lang w:val="en-US"/>
        </w:rPr>
        <w:t xml:space="preserve">The </w:t>
      </w:r>
      <w:r w:rsidR="00EE2801">
        <w:rPr>
          <w:lang w:val="en-US"/>
        </w:rPr>
        <w:t xml:space="preserve">length of the </w:t>
      </w:r>
      <w:r w:rsidR="007A4D5E">
        <w:rPr>
          <w:lang w:val="en-US"/>
        </w:rPr>
        <w:t>cane</w:t>
      </w:r>
      <w:r w:rsidR="00EE2801">
        <w:rPr>
          <w:lang w:val="en-US"/>
        </w:rPr>
        <w:t>’s shadow</w:t>
      </w:r>
      <w:r w:rsidR="00431F87">
        <w:rPr>
          <w:lang w:val="en-US"/>
        </w:rPr>
        <w:t xml:space="preserve"> (AC)</w:t>
      </w:r>
      <w:r w:rsidR="007A4D5E">
        <w:rPr>
          <w:lang w:val="en-US"/>
        </w:rPr>
        <w:t xml:space="preserve"> can </w:t>
      </w:r>
      <w:r w:rsidR="00407305">
        <w:rPr>
          <w:lang w:val="en-US"/>
        </w:rPr>
        <w:t>be measured. For example</w:t>
      </w:r>
      <w:r w:rsidR="00CC1416">
        <w:rPr>
          <w:lang w:val="en-US"/>
        </w:rPr>
        <w:t>,</w:t>
      </w:r>
      <w:r w:rsidR="001B3312">
        <w:rPr>
          <w:lang w:val="en-US"/>
        </w:rPr>
        <w:t xml:space="preserve"> we assume</w:t>
      </w:r>
      <w:r w:rsidR="00407305">
        <w:rPr>
          <w:lang w:val="en-US"/>
        </w:rPr>
        <w:t xml:space="preserve"> it</w:t>
      </w:r>
      <w:r w:rsidR="00476C50">
        <w:rPr>
          <w:lang w:val="en-US"/>
        </w:rPr>
        <w:t xml:space="preserve"> </w:t>
      </w:r>
      <w:r w:rsidR="002F0183">
        <w:rPr>
          <w:lang w:val="en-US"/>
        </w:rPr>
        <w:t>could be 2m</w:t>
      </w:r>
      <w:r w:rsidR="005B5569">
        <w:rPr>
          <w:lang w:val="en-US"/>
        </w:rPr>
        <w:t>.</w:t>
      </w:r>
      <w:r w:rsidR="004467C3">
        <w:rPr>
          <w:lang w:val="en-US"/>
        </w:rPr>
        <w:t xml:space="preserve"> </w:t>
      </w:r>
      <w:r w:rsidR="00733270">
        <w:t>Suppose</w:t>
      </w:r>
      <w:r w:rsidR="006A15E3">
        <w:t xml:space="preserve"> </w:t>
      </w:r>
      <w:r w:rsidR="00D57B56">
        <w:t>t</w:t>
      </w:r>
      <w:r w:rsidR="006A15E3">
        <w:t>he</w:t>
      </w:r>
      <w:r w:rsidR="00AB457E">
        <w:t xml:space="preserve"> length of</w:t>
      </w:r>
      <w:r w:rsidR="006A15E3">
        <w:t xml:space="preserve"> tree’s shadow</w:t>
      </w:r>
      <w:r w:rsidR="00D94553">
        <w:t xml:space="preserve"> </w:t>
      </w:r>
      <w:r w:rsidR="00733270">
        <w:t>(</w:t>
      </w:r>
      <w:r w:rsidR="00683BDF">
        <w:t>AE</w:t>
      </w:r>
      <w:r w:rsidR="00733270">
        <w:t>)</w:t>
      </w:r>
      <w:r w:rsidR="00683BDF">
        <w:t xml:space="preserve"> </w:t>
      </w:r>
      <w:r w:rsidR="009915DD">
        <w:t>is</w:t>
      </w:r>
      <w:r w:rsidR="006A15E3">
        <w:t xml:space="preserve"> </w:t>
      </w:r>
      <w:r w:rsidR="00132ED7">
        <w:t>100m</w:t>
      </w:r>
      <w:r w:rsidR="002951EF">
        <w:t>.</w:t>
      </w:r>
    </w:p>
    <w:p w14:paraId="23E1D383" w14:textId="4EA22075" w:rsidR="00D93B66" w:rsidRDefault="00A965E5" w:rsidP="009543EA">
      <w:r>
        <w:t xml:space="preserve">How do I work out </w:t>
      </w:r>
      <w:r w:rsidR="00A64DCC">
        <w:t xml:space="preserve">the </w:t>
      </w:r>
      <w:r w:rsidR="00E573AA">
        <w:t>height of the tree</w:t>
      </w:r>
      <w:r w:rsidR="00D728A1">
        <w:t xml:space="preserve"> </w:t>
      </w:r>
      <w:r w:rsidR="00091F42">
        <w:t>(</w:t>
      </w:r>
      <w:r w:rsidR="00D728A1">
        <w:t>DE</w:t>
      </w:r>
      <w:r w:rsidR="00091F42">
        <w:t>)</w:t>
      </w:r>
      <w:r w:rsidR="00D93B66">
        <w:t>?</w:t>
      </w:r>
    </w:p>
    <w:p w14:paraId="5A230E0C" w14:textId="3C11ADAF" w:rsidR="00A05A42" w:rsidRDefault="00A83ABD" w:rsidP="009543EA">
      <w:r>
        <w:t>S</w:t>
      </w:r>
      <w:r w:rsidR="00B2227D">
        <w:t>ubstitute the</w:t>
      </w:r>
      <w:r w:rsidR="00EC774F">
        <w:t xml:space="preserve"> known</w:t>
      </w:r>
      <w:r w:rsidR="00B2227D">
        <w:t xml:space="preserve"> values </w:t>
      </w:r>
      <w:r w:rsidR="00386615">
        <w:t>into the equation</w:t>
      </w:r>
      <w:r>
        <w:t xml:space="preserve"> above</w:t>
      </w:r>
      <w:r w:rsidR="00492368">
        <w:t xml:space="preserve">. </w:t>
      </w:r>
    </w:p>
    <w:p w14:paraId="34C443C1" w14:textId="1BB75EBF" w:rsidR="00A05A42" w:rsidRDefault="005811BE" w:rsidP="009543E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0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E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762A9909" w14:textId="2F527824" w:rsidR="008249E7" w:rsidRPr="0081338F" w:rsidRDefault="005462C3" w:rsidP="009543EA">
      <w:pPr>
        <w:rPr>
          <w:lang w:val="en-US"/>
        </w:rPr>
      </w:pPr>
      <w:r>
        <w:t>we need to divide</w:t>
      </w:r>
      <w:r w:rsidR="00340F04">
        <w:t xml:space="preserve"> 2 </w:t>
      </w:r>
      <w:r w:rsidR="00A1158D">
        <w:t>by 2 to get one then to keep the equivalent fractions divide</w:t>
      </w:r>
      <w:r w:rsidR="008F7E66">
        <w:t xml:space="preserve"> 100 by</w:t>
      </w:r>
      <w:r w:rsidR="00DF0B35">
        <w:t xml:space="preserve"> 2 which is 50</w:t>
      </w:r>
      <w:r w:rsidR="0019435D">
        <w:t>. DE=50</w:t>
      </w:r>
      <w:r w:rsidR="003A24DF">
        <w:t>m.</w:t>
      </w:r>
      <w:r w:rsidR="00497F24">
        <w:t xml:space="preserve"> </w:t>
      </w:r>
      <w:r w:rsidR="005744B7">
        <w:rPr>
          <w:lang w:val="en-US"/>
        </w:rPr>
        <w:t xml:space="preserve"> </w:t>
      </w:r>
    </w:p>
    <w:p w14:paraId="14AF844B" w14:textId="60F34E60" w:rsidR="00002685" w:rsidRDefault="00CA5047" w:rsidP="009543EA">
      <w:pPr>
        <w:rPr>
          <w:lang w:val="en-US"/>
        </w:rPr>
      </w:pPr>
      <w:r w:rsidRPr="008A25BC">
        <w:rPr>
          <w:rFonts w:eastAsia="Times New Roman"/>
          <w:i/>
          <w:iCs/>
          <w:noProof/>
        </w:rPr>
        <w:drawing>
          <wp:anchor distT="0" distB="0" distL="114300" distR="114300" simplePos="0" relativeHeight="251660288" behindDoc="1" locked="0" layoutInCell="1" allowOverlap="1" wp14:anchorId="2BC75D77" wp14:editId="7112A54B">
            <wp:simplePos x="0" y="0"/>
            <wp:positionH relativeFrom="margin">
              <wp:align>right</wp:align>
            </wp:positionH>
            <wp:positionV relativeFrom="paragraph">
              <wp:posOffset>1316373</wp:posOffset>
            </wp:positionV>
            <wp:extent cx="1614170" cy="3806190"/>
            <wp:effectExtent l="0" t="0" r="5080" b="3810"/>
            <wp:wrapNone/>
            <wp:docPr id="2" name="Picture 2" descr="869 Single Tree White Background Stock Photos, Pictures &amp; Royalty-Free 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 descr="869 Single Tree White Background Stock Photos, Pictures &amp; Royalty-Free  Images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170" cy="380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AE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3E4DFD8" wp14:editId="17DE42F4">
                <wp:simplePos x="0" y="0"/>
                <wp:positionH relativeFrom="column">
                  <wp:posOffset>4928235</wp:posOffset>
                </wp:positionH>
                <wp:positionV relativeFrom="paragraph">
                  <wp:posOffset>1286510</wp:posOffset>
                </wp:positionV>
                <wp:extent cx="274955" cy="274955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955" cy="274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A43100" w14:textId="068D4695" w:rsidR="00C53885" w:rsidRDefault="00C53885"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4DFD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88.05pt;margin-top:101.3pt;width:21.65pt;height:21.6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" stroked="f" strokeweight=".5pt">
                <v:textbox>
                  <w:txbxContent>
                    <w:p w14:paraId="13A43100" w14:textId="068D4695" w:rsidR="00C53885" w:rsidRDefault="00C53885"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2685">
        <w:rPr>
          <w:i/>
          <w:iCs/>
          <w:noProof/>
        </w:rPr>
        <w:drawing>
          <wp:anchor distT="0" distB="0" distL="114300" distR="114300" simplePos="0" relativeHeight="251664384" behindDoc="0" locked="0" layoutInCell="1" allowOverlap="1" wp14:anchorId="18496F8C" wp14:editId="4FDF5267">
            <wp:simplePos x="0" y="0"/>
            <wp:positionH relativeFrom="column">
              <wp:posOffset>5248275</wp:posOffset>
            </wp:positionH>
            <wp:positionV relativeFrom="paragraph">
              <wp:posOffset>125730</wp:posOffset>
            </wp:positionV>
            <wp:extent cx="901700" cy="9144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D3DB50" w14:textId="2B9CB5D3" w:rsidR="00002685" w:rsidRDefault="0039537D" w:rsidP="009543EA">
      <w:pPr>
        <w:rPr>
          <w:lang w:val="en-US"/>
        </w:rPr>
      </w:pPr>
      <w:r w:rsidRPr="008A25BC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E1F8EB" wp14:editId="38D14B0E">
                <wp:simplePos x="0" y="0"/>
                <wp:positionH relativeFrom="column">
                  <wp:posOffset>-539115</wp:posOffset>
                </wp:positionH>
                <wp:positionV relativeFrom="paragraph">
                  <wp:posOffset>179705</wp:posOffset>
                </wp:positionV>
                <wp:extent cx="5448300" cy="3377565"/>
                <wp:effectExtent l="38100" t="19050" r="19050" b="13335"/>
                <wp:wrapNone/>
                <wp:docPr id="1" name="Right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448300" cy="3377565"/>
                        </a:xfrm>
                        <a:prstGeom prst="rtTriangl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88BC5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" o:spid="_x0000_s1026" type="#_x0000_t6" style="position:absolute;margin-left:-42.45pt;margin-top:14.15pt;width:429pt;height:265.9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" filled="f" strokecolor="black [3213]" strokeweight="1pt"/>
            </w:pict>
          </mc:Fallback>
        </mc:AlternateContent>
      </w:r>
    </w:p>
    <w:p w14:paraId="329162FA" w14:textId="08A88B72" w:rsidR="00002685" w:rsidRDefault="00002685" w:rsidP="009543EA">
      <w:pPr>
        <w:rPr>
          <w:lang w:val="en-US"/>
        </w:rPr>
      </w:pPr>
    </w:p>
    <w:p w14:paraId="29722AA6" w14:textId="59B9FBDD" w:rsidR="00C80D6E" w:rsidRDefault="004B7342" w:rsidP="009543EA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F003D4D" wp14:editId="4D2B250C">
                <wp:simplePos x="0" y="0"/>
                <wp:positionH relativeFrom="column">
                  <wp:posOffset>5333550</wp:posOffset>
                </wp:positionH>
                <wp:positionV relativeFrom="paragraph">
                  <wp:posOffset>-392050</wp:posOffset>
                </wp:positionV>
                <wp:extent cx="1428120" cy="1296720"/>
                <wp:effectExtent l="114300" t="114300" r="153035" b="15113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428120" cy="129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4FE26F" id="Ink 20" o:spid="_x0000_s1026" type="#_x0000_t75" style="position:absolute;margin-left:415pt;margin-top:-35.8pt;width:122.35pt;height:11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">
                <v:imagedata r:id="rId11" o:title=""/>
              </v:shape>
            </w:pict>
          </mc:Fallback>
        </mc:AlternateContent>
      </w:r>
    </w:p>
    <w:p w14:paraId="49B89114" w14:textId="4034F381" w:rsidR="009543EA" w:rsidRDefault="009543EA" w:rsidP="009543EA">
      <w:pPr>
        <w:rPr>
          <w:lang w:val="en-US"/>
        </w:rPr>
      </w:pPr>
    </w:p>
    <w:p w14:paraId="2101E8D3" w14:textId="10D91B90" w:rsidR="009543EA" w:rsidRDefault="009543EA" w:rsidP="009543EA">
      <w:pPr>
        <w:rPr>
          <w:lang w:val="en-US"/>
        </w:rPr>
      </w:pPr>
    </w:p>
    <w:p w14:paraId="1A3A1EA2" w14:textId="11600496" w:rsidR="009543EA" w:rsidRDefault="009543EA" w:rsidP="00E541E8">
      <w:pPr>
        <w:rPr>
          <w:lang w:val="en-US"/>
        </w:rPr>
      </w:pPr>
    </w:p>
    <w:p w14:paraId="42B5FB00" w14:textId="6AACCA08" w:rsidR="009543EA" w:rsidRDefault="009543EA" w:rsidP="00E541E8">
      <w:pPr>
        <w:rPr>
          <w:lang w:val="en-US"/>
        </w:rPr>
      </w:pPr>
    </w:p>
    <w:p w14:paraId="5A6B1A25" w14:textId="248F8B54" w:rsidR="009543EA" w:rsidRDefault="00697503" w:rsidP="00E541E8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B298D1B" wp14:editId="67238333">
                <wp:simplePos x="0" y="0"/>
                <wp:positionH relativeFrom="column">
                  <wp:posOffset>994410</wp:posOffset>
                </wp:positionH>
                <wp:positionV relativeFrom="paragraph">
                  <wp:posOffset>173990</wp:posOffset>
                </wp:positionV>
                <wp:extent cx="252730" cy="22987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730" cy="2298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605509" w14:textId="31D2E2F5" w:rsidR="00D043FC" w:rsidRPr="00FA4B55" w:rsidRDefault="003C1459" w:rsidP="00B61561">
                            <w:pPr>
                              <w:rPr>
                                <w:color w:val="000000" w:themeColor="text1"/>
                              </w:rPr>
                            </w:pPr>
                            <w:r w:rsidRPr="00FA4B55">
                              <w:rPr>
                                <w:color w:val="000000" w:themeColor="text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98D1B" id="Text Box 7" o:spid="_x0000_s1027" type="#_x0000_t202" style="position:absolute;margin-left:78.3pt;margin-top:13.7pt;width:19.9pt;height:18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" stroked="f" strokeweight=".5pt">
                <v:textbox>
                  <w:txbxContent>
                    <w:p w14:paraId="2D605509" w14:textId="31D2E2F5" w:rsidR="00D043FC" w:rsidRPr="00FA4B55" w:rsidRDefault="003C1459" w:rsidP="00B61561">
                      <w:pPr>
                        <w:rPr>
                          <w:color w:val="000000" w:themeColor="text1"/>
                        </w:rPr>
                      </w:pPr>
                      <w:r w:rsidRPr="00FA4B55">
                        <w:rPr>
                          <w:color w:val="000000" w:themeColor="text1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43EA">
        <w:rPr>
          <w:rFonts w:eastAsia="Times New Roman"/>
          <w:noProof/>
        </w:rPr>
        <w:drawing>
          <wp:anchor distT="0" distB="0" distL="114300" distR="114300" simplePos="0" relativeHeight="251662336" behindDoc="1" locked="0" layoutInCell="1" allowOverlap="1" wp14:anchorId="32631703" wp14:editId="0882E9B7">
            <wp:simplePos x="0" y="0"/>
            <wp:positionH relativeFrom="column">
              <wp:posOffset>1069340</wp:posOffset>
            </wp:positionH>
            <wp:positionV relativeFrom="paragraph">
              <wp:posOffset>346896</wp:posOffset>
            </wp:positionV>
            <wp:extent cx="706755" cy="1226820"/>
            <wp:effectExtent l="0" t="0" r="0" b="0"/>
            <wp:wrapNone/>
            <wp:docPr id="5" name="Picture 5" descr="Christmas Candy Cane Png Transparent Image - Candy Cane Png Transparent,  Png Download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 descr="Christmas Candy Cane Png Transparent Image - Candy Cane Png Transparent,  Png Download , Transparent Png Image - PNGitem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alphaModFix amt="5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06755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D6F3E7" w14:textId="31E0D222" w:rsidR="009543EA" w:rsidRDefault="0039537D" w:rsidP="00E541E8">
      <w:pPr>
        <w:rPr>
          <w:lang w:val="en-US"/>
        </w:rPr>
      </w:pPr>
      <w:r w:rsidRPr="008A25BC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A31BA54" wp14:editId="6BB935FA">
                <wp:simplePos x="0" y="0"/>
                <wp:positionH relativeFrom="column">
                  <wp:posOffset>-538480</wp:posOffset>
                </wp:positionH>
                <wp:positionV relativeFrom="paragraph">
                  <wp:posOffset>157480</wp:posOffset>
                </wp:positionV>
                <wp:extent cx="1767840" cy="1111250"/>
                <wp:effectExtent l="38100" t="19050" r="22860" b="12700"/>
                <wp:wrapThrough wrapText="bothSides">
                  <wp:wrapPolygon edited="0">
                    <wp:start x="20948" y="-370"/>
                    <wp:lineTo x="14897" y="0"/>
                    <wp:lineTo x="14897" y="5925"/>
                    <wp:lineTo x="8845" y="5925"/>
                    <wp:lineTo x="8845" y="11849"/>
                    <wp:lineTo x="3026" y="11849"/>
                    <wp:lineTo x="3026" y="17774"/>
                    <wp:lineTo x="-466" y="17774"/>
                    <wp:lineTo x="-466" y="21477"/>
                    <wp:lineTo x="21647" y="21477"/>
                    <wp:lineTo x="21647" y="-370"/>
                    <wp:lineTo x="20948" y="-370"/>
                  </wp:wrapPolygon>
                </wp:wrapThrough>
                <wp:docPr id="4" name="Right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67840" cy="1111250"/>
                        </a:xfrm>
                        <a:prstGeom prst="rtTriangl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07D8E" id="Right Triangle 4" o:spid="_x0000_s1026" type="#_x0000_t6" style="position:absolute;margin-left:-42.4pt;margin-top:12.4pt;width:139.2pt;height:87.5pt;flip:x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" filled="f" strokecolor="red" strokeweight="1pt">
                <w10:wrap type="through"/>
              </v:shape>
            </w:pict>
          </mc:Fallback>
        </mc:AlternateContent>
      </w:r>
    </w:p>
    <w:p w14:paraId="2657C56D" w14:textId="44B70234" w:rsidR="009543EA" w:rsidRPr="008A25BC" w:rsidRDefault="00B76C53" w:rsidP="00E541E8">
      <w:pPr>
        <w:rPr>
          <w:i/>
          <w:iCs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CAF90BB" wp14:editId="48A6B50C">
                <wp:simplePos x="0" y="0"/>
                <wp:positionH relativeFrom="column">
                  <wp:posOffset>1344481</wp:posOffset>
                </wp:positionH>
                <wp:positionV relativeFrom="paragraph">
                  <wp:posOffset>186055</wp:posOffset>
                </wp:positionV>
                <wp:extent cx="379095" cy="304165"/>
                <wp:effectExtent l="0" t="0" r="0" b="63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" cy="304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260A4E" w14:textId="19BC5DD5" w:rsidR="008971C7" w:rsidRDefault="009969B3">
                            <w:r>
                              <w:rPr>
                                <w:lang w:val="en-US"/>
                              </w:rPr>
                              <w:t>1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F90BB" id="Text Box 12" o:spid="_x0000_s1028" type="#_x0000_t202" style="position:absolute;margin-left:105.85pt;margin-top:14.65pt;width:29.85pt;height:23.9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" filled="f" stroked="f" strokeweight=".5pt">
                <v:textbox>
                  <w:txbxContent>
                    <w:p w14:paraId="7F260A4E" w14:textId="19BC5DD5" w:rsidR="008971C7" w:rsidRDefault="009969B3">
                      <w:r>
                        <w:rPr>
                          <w:lang w:val="en-US"/>
                        </w:rPr>
                        <w:t>1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3DBEA4" w14:textId="62BEF0A9" w:rsidR="009543EA" w:rsidRPr="00C80D6E" w:rsidRDefault="009543EA" w:rsidP="00E541E8"/>
    <w:p w14:paraId="7A43E877" w14:textId="67A70F04" w:rsidR="009543EA" w:rsidRPr="009543EA" w:rsidRDefault="001A26EF" w:rsidP="009543EA">
      <w:r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619631A" wp14:editId="366BA8DC">
                <wp:simplePos x="0" y="0"/>
                <wp:positionH relativeFrom="column">
                  <wp:posOffset>-840105</wp:posOffset>
                </wp:positionH>
                <wp:positionV relativeFrom="paragraph">
                  <wp:posOffset>257810</wp:posOffset>
                </wp:positionV>
                <wp:extent cx="229870" cy="27495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0" cy="274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6F8EF6" w14:textId="421A5B3D" w:rsidR="00697503" w:rsidRDefault="000C7F96"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9631A" id="Text Box 8" o:spid="_x0000_s1029" type="#_x0000_t202" style="position:absolute;margin-left:-66.15pt;margin-top:20.3pt;width:18.1pt;height:21.6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" stroked="f" strokeweight=".5pt">
                <v:textbox>
                  <w:txbxContent>
                    <w:p w14:paraId="176F8EF6" w14:textId="421A5B3D" w:rsidR="00697503" w:rsidRDefault="000C7F96"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3B3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84A894F" wp14:editId="1BA2E56D">
                <wp:simplePos x="0" y="0"/>
                <wp:positionH relativeFrom="column">
                  <wp:posOffset>2212975</wp:posOffset>
                </wp:positionH>
                <wp:positionV relativeFrom="paragraph">
                  <wp:posOffset>448310</wp:posOffset>
                </wp:positionV>
                <wp:extent cx="579755" cy="319405"/>
                <wp:effectExtent l="0" t="0" r="0" b="444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755" cy="3194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DA99F3" w14:textId="118BD06F" w:rsidR="008D203A" w:rsidRDefault="00E764A9">
                            <w:r>
                              <w:rPr>
                                <w:lang w:val="en-US"/>
                              </w:rPr>
                              <w:t>100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A894F" id="Text Box 15" o:spid="_x0000_s1030" type="#_x0000_t202" style="position:absolute;margin-left:174.25pt;margin-top:35.3pt;width:45.65pt;height:25.1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" stroked="f" strokeweight=".5pt">
                <v:textbox>
                  <w:txbxContent>
                    <w:p w14:paraId="1CDA99F3" w14:textId="118BD06F" w:rsidR="008D203A" w:rsidRDefault="00E764A9">
                      <w:r>
                        <w:rPr>
                          <w:lang w:val="en-US"/>
                        </w:rPr>
                        <w:t>100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13B5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A07884" wp14:editId="481983F9">
                <wp:simplePos x="0" y="0"/>
                <wp:positionH relativeFrom="column">
                  <wp:posOffset>233045</wp:posOffset>
                </wp:positionH>
                <wp:positionV relativeFrom="paragraph">
                  <wp:posOffset>446405</wp:posOffset>
                </wp:positionV>
                <wp:extent cx="401320" cy="26733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320" cy="2673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887FC6" w14:textId="6FA1F429" w:rsidR="007066E1" w:rsidRPr="008502BE" w:rsidRDefault="007066E1">
                            <w:pPr>
                              <w:rPr>
                                <w:color w:val="171717" w:themeColor="background2" w:themeShade="1A"/>
                              </w:rPr>
                            </w:pPr>
                            <w:r w:rsidRPr="008502BE">
                              <w:rPr>
                                <w:color w:val="171717" w:themeColor="background2" w:themeShade="1A"/>
                              </w:rPr>
                              <w:t>2m</w:t>
                            </w:r>
                          </w:p>
                          <w:p w14:paraId="444F4593" w14:textId="3F34D7DF" w:rsidR="007066E1" w:rsidRPr="008502BE" w:rsidRDefault="007066E1">
                            <w:pPr>
                              <w:rPr>
                                <w:color w:val="171717" w:themeColor="background2" w:themeShade="1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07884" id="Text Box 13" o:spid="_x0000_s1031" type="#_x0000_t202" style="position:absolute;margin-left:18.35pt;margin-top:35.15pt;width:31.6pt;height:21.0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" stroked="f" strokeweight=".5pt">
                <v:textbox>
                  <w:txbxContent>
                    <w:p w14:paraId="3E887FC6" w14:textId="6FA1F429" w:rsidR="007066E1" w:rsidRPr="008502BE" w:rsidRDefault="007066E1">
                      <w:pPr>
                        <w:rPr>
                          <w:color w:val="171717" w:themeColor="background2" w:themeShade="1A"/>
                        </w:rPr>
                      </w:pPr>
                      <w:r w:rsidRPr="008502BE">
                        <w:rPr>
                          <w:color w:val="171717" w:themeColor="background2" w:themeShade="1A"/>
                        </w:rPr>
                        <w:t>2m</w:t>
                      </w:r>
                    </w:p>
                    <w:p w14:paraId="444F4593" w14:textId="3F34D7DF" w:rsidR="007066E1" w:rsidRPr="008502BE" w:rsidRDefault="007066E1">
                      <w:pPr>
                        <w:rPr>
                          <w:color w:val="171717" w:themeColor="background2" w:themeShade="1A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25AE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297265B" wp14:editId="37430DA0">
                <wp:simplePos x="0" y="0"/>
                <wp:positionH relativeFrom="column">
                  <wp:posOffset>4957445</wp:posOffset>
                </wp:positionH>
                <wp:positionV relativeFrom="paragraph">
                  <wp:posOffset>165100</wp:posOffset>
                </wp:positionV>
                <wp:extent cx="237490" cy="267335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490" cy="2673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322F51" w14:textId="5D6166AD" w:rsidR="00C53885" w:rsidRDefault="00825AE8">
                            <w:r>
                              <w:rPr>
                                <w:lang w:val="en-US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7265B" id="Text Box 11" o:spid="_x0000_s1032" type="#_x0000_t202" style="position:absolute;margin-left:390.35pt;margin-top:13pt;width:18.7pt;height:21.0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" filled="f" stroked="f" strokeweight=".5pt">
                <v:textbox>
                  <w:txbxContent>
                    <w:p w14:paraId="18322F51" w14:textId="5D6166AD" w:rsidR="00C53885" w:rsidRDefault="00825AE8">
                      <w:r>
                        <w:rPr>
                          <w:lang w:val="en-US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A0189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063E97F" wp14:editId="62C68C8C">
                <wp:simplePos x="0" y="0"/>
                <wp:positionH relativeFrom="column">
                  <wp:posOffset>1203325</wp:posOffset>
                </wp:positionH>
                <wp:positionV relativeFrom="paragraph">
                  <wp:posOffset>379730</wp:posOffset>
                </wp:positionV>
                <wp:extent cx="281940" cy="245110"/>
                <wp:effectExtent l="0" t="0" r="0" b="254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DFD52" w14:textId="3867844C" w:rsidR="002544C1" w:rsidRDefault="00145EEB"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  <w:p w14:paraId="1B816456" w14:textId="77777777" w:rsidR="007A0189" w:rsidRDefault="007A01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3E97F" id="Text Box 9" o:spid="_x0000_s1033" type="#_x0000_t202" style="position:absolute;margin-left:94.75pt;margin-top:29.9pt;width:22.2pt;height:19.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" filled="f" stroked="f" strokeweight=".5pt">
                <v:textbox>
                  <w:txbxContent>
                    <w:p w14:paraId="689DFD52" w14:textId="3867844C" w:rsidR="002544C1" w:rsidRDefault="00145EEB">
                      <w:r>
                        <w:rPr>
                          <w:lang w:val="en-US"/>
                        </w:rPr>
                        <w:t>C</w:t>
                      </w:r>
                    </w:p>
                    <w:p w14:paraId="1B816456" w14:textId="77777777" w:rsidR="007A0189" w:rsidRDefault="007A0189"/>
                  </w:txbxContent>
                </v:textbox>
                <w10:wrap type="square"/>
              </v:shape>
            </w:pict>
          </mc:Fallback>
        </mc:AlternateContent>
      </w:r>
    </w:p>
    <w:sectPr w:rsidR="009543EA" w:rsidRPr="009543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8BF0C" w14:textId="77777777" w:rsidR="00454694" w:rsidRDefault="00454694" w:rsidP="0074535F">
      <w:pPr>
        <w:spacing w:after="0" w:line="240" w:lineRule="auto"/>
      </w:pPr>
      <w:r>
        <w:separator/>
      </w:r>
    </w:p>
  </w:endnote>
  <w:endnote w:type="continuationSeparator" w:id="0">
    <w:p w14:paraId="070DD3FA" w14:textId="77777777" w:rsidR="00454694" w:rsidRDefault="00454694" w:rsidP="00745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78DD5" w14:textId="77777777" w:rsidR="00454694" w:rsidRDefault="00454694" w:rsidP="0074535F">
      <w:pPr>
        <w:spacing w:after="0" w:line="240" w:lineRule="auto"/>
      </w:pPr>
      <w:r>
        <w:separator/>
      </w:r>
    </w:p>
  </w:footnote>
  <w:footnote w:type="continuationSeparator" w:id="0">
    <w:p w14:paraId="1B8F2711" w14:textId="77777777" w:rsidR="00454694" w:rsidRDefault="00454694" w:rsidP="007453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BwJLE1NzCzMTMyUdpeDU4uLM/DyQAqNaAOIflI8sAAAA"/>
  </w:docVars>
  <w:rsids>
    <w:rsidRoot w:val="00184A0A"/>
    <w:rsid w:val="00002685"/>
    <w:rsid w:val="00010511"/>
    <w:rsid w:val="00017EC7"/>
    <w:rsid w:val="00031709"/>
    <w:rsid w:val="00056E4D"/>
    <w:rsid w:val="00091F42"/>
    <w:rsid w:val="000B2140"/>
    <w:rsid w:val="000B351F"/>
    <w:rsid w:val="000B6EC6"/>
    <w:rsid w:val="000C1850"/>
    <w:rsid w:val="000C7F96"/>
    <w:rsid w:val="000D5C01"/>
    <w:rsid w:val="00111B08"/>
    <w:rsid w:val="00113396"/>
    <w:rsid w:val="00132ED7"/>
    <w:rsid w:val="0014059D"/>
    <w:rsid w:val="00145EEB"/>
    <w:rsid w:val="001658AE"/>
    <w:rsid w:val="001714C1"/>
    <w:rsid w:val="00184A0A"/>
    <w:rsid w:val="0018776D"/>
    <w:rsid w:val="0019435D"/>
    <w:rsid w:val="001A26EF"/>
    <w:rsid w:val="001B1A2C"/>
    <w:rsid w:val="001B3312"/>
    <w:rsid w:val="001B6757"/>
    <w:rsid w:val="001C581F"/>
    <w:rsid w:val="001C68EC"/>
    <w:rsid w:val="001E1ADC"/>
    <w:rsid w:val="001F0ED7"/>
    <w:rsid w:val="001F122C"/>
    <w:rsid w:val="002133E6"/>
    <w:rsid w:val="0021413F"/>
    <w:rsid w:val="00214C51"/>
    <w:rsid w:val="002265A0"/>
    <w:rsid w:val="00233A34"/>
    <w:rsid w:val="00234B50"/>
    <w:rsid w:val="002371C7"/>
    <w:rsid w:val="0024029E"/>
    <w:rsid w:val="002544C1"/>
    <w:rsid w:val="002829DD"/>
    <w:rsid w:val="00283D43"/>
    <w:rsid w:val="00294EFB"/>
    <w:rsid w:val="002951EF"/>
    <w:rsid w:val="002E2614"/>
    <w:rsid w:val="002E5DAD"/>
    <w:rsid w:val="002F0183"/>
    <w:rsid w:val="00306886"/>
    <w:rsid w:val="00340F04"/>
    <w:rsid w:val="003523BE"/>
    <w:rsid w:val="00364BC3"/>
    <w:rsid w:val="00382271"/>
    <w:rsid w:val="00386615"/>
    <w:rsid w:val="003937E3"/>
    <w:rsid w:val="00395189"/>
    <w:rsid w:val="0039537D"/>
    <w:rsid w:val="00395550"/>
    <w:rsid w:val="003A24DF"/>
    <w:rsid w:val="003C1459"/>
    <w:rsid w:val="003F5C5D"/>
    <w:rsid w:val="003F7A6C"/>
    <w:rsid w:val="00400A81"/>
    <w:rsid w:val="00407305"/>
    <w:rsid w:val="004156E3"/>
    <w:rsid w:val="0041652C"/>
    <w:rsid w:val="00431F87"/>
    <w:rsid w:val="00435E28"/>
    <w:rsid w:val="0043798A"/>
    <w:rsid w:val="004467C3"/>
    <w:rsid w:val="00446D49"/>
    <w:rsid w:val="00454694"/>
    <w:rsid w:val="00461156"/>
    <w:rsid w:val="00476C50"/>
    <w:rsid w:val="004779B5"/>
    <w:rsid w:val="00492368"/>
    <w:rsid w:val="00496DB4"/>
    <w:rsid w:val="00497F24"/>
    <w:rsid w:val="004B3CE2"/>
    <w:rsid w:val="004B7342"/>
    <w:rsid w:val="004D1A4D"/>
    <w:rsid w:val="004E33BB"/>
    <w:rsid w:val="00504BDA"/>
    <w:rsid w:val="005462C3"/>
    <w:rsid w:val="005571DF"/>
    <w:rsid w:val="005744B7"/>
    <w:rsid w:val="00575E83"/>
    <w:rsid w:val="005811BE"/>
    <w:rsid w:val="0058382B"/>
    <w:rsid w:val="005A1E96"/>
    <w:rsid w:val="005B5569"/>
    <w:rsid w:val="005B60C0"/>
    <w:rsid w:val="005C2D4C"/>
    <w:rsid w:val="005C6CCA"/>
    <w:rsid w:val="005E207B"/>
    <w:rsid w:val="005E4536"/>
    <w:rsid w:val="005F3721"/>
    <w:rsid w:val="00600FD3"/>
    <w:rsid w:val="00617C13"/>
    <w:rsid w:val="00620AE6"/>
    <w:rsid w:val="00623344"/>
    <w:rsid w:val="00661948"/>
    <w:rsid w:val="00667E4B"/>
    <w:rsid w:val="00682EAB"/>
    <w:rsid w:val="00683BDF"/>
    <w:rsid w:val="00697503"/>
    <w:rsid w:val="006A15E3"/>
    <w:rsid w:val="006A529C"/>
    <w:rsid w:val="006B6C52"/>
    <w:rsid w:val="006C1D2D"/>
    <w:rsid w:val="006C43D5"/>
    <w:rsid w:val="006F7556"/>
    <w:rsid w:val="007066E1"/>
    <w:rsid w:val="00706AF6"/>
    <w:rsid w:val="007331A2"/>
    <w:rsid w:val="00733270"/>
    <w:rsid w:val="007408DA"/>
    <w:rsid w:val="0074535F"/>
    <w:rsid w:val="007605F8"/>
    <w:rsid w:val="00781AB4"/>
    <w:rsid w:val="007A0189"/>
    <w:rsid w:val="007A0D0F"/>
    <w:rsid w:val="007A4D5E"/>
    <w:rsid w:val="007E3535"/>
    <w:rsid w:val="007E5469"/>
    <w:rsid w:val="00800E72"/>
    <w:rsid w:val="00804621"/>
    <w:rsid w:val="0081338F"/>
    <w:rsid w:val="008249E7"/>
    <w:rsid w:val="00825AE8"/>
    <w:rsid w:val="00827AFD"/>
    <w:rsid w:val="00833CA0"/>
    <w:rsid w:val="008438F4"/>
    <w:rsid w:val="008502BE"/>
    <w:rsid w:val="00890662"/>
    <w:rsid w:val="00891D27"/>
    <w:rsid w:val="00892C16"/>
    <w:rsid w:val="008971C7"/>
    <w:rsid w:val="008977B2"/>
    <w:rsid w:val="008A25BC"/>
    <w:rsid w:val="008A572C"/>
    <w:rsid w:val="008D203A"/>
    <w:rsid w:val="008E43FF"/>
    <w:rsid w:val="008F656F"/>
    <w:rsid w:val="008F7E66"/>
    <w:rsid w:val="00913B5E"/>
    <w:rsid w:val="009243B3"/>
    <w:rsid w:val="009406E1"/>
    <w:rsid w:val="009450A2"/>
    <w:rsid w:val="00947CE0"/>
    <w:rsid w:val="009543EA"/>
    <w:rsid w:val="00976C11"/>
    <w:rsid w:val="00980309"/>
    <w:rsid w:val="0099157D"/>
    <w:rsid w:val="009915DD"/>
    <w:rsid w:val="00995A78"/>
    <w:rsid w:val="009969B3"/>
    <w:rsid w:val="009C1E8F"/>
    <w:rsid w:val="009E1C50"/>
    <w:rsid w:val="009E374F"/>
    <w:rsid w:val="00A0413E"/>
    <w:rsid w:val="00A05A42"/>
    <w:rsid w:val="00A103B2"/>
    <w:rsid w:val="00A1158D"/>
    <w:rsid w:val="00A16B49"/>
    <w:rsid w:val="00A50838"/>
    <w:rsid w:val="00A53112"/>
    <w:rsid w:val="00A64DCC"/>
    <w:rsid w:val="00A66D1B"/>
    <w:rsid w:val="00A80FAD"/>
    <w:rsid w:val="00A83ABD"/>
    <w:rsid w:val="00A901A9"/>
    <w:rsid w:val="00A92B23"/>
    <w:rsid w:val="00A965E5"/>
    <w:rsid w:val="00AB457E"/>
    <w:rsid w:val="00AE368A"/>
    <w:rsid w:val="00AE42E8"/>
    <w:rsid w:val="00AF3A23"/>
    <w:rsid w:val="00B2227D"/>
    <w:rsid w:val="00B31421"/>
    <w:rsid w:val="00B3284B"/>
    <w:rsid w:val="00B3652A"/>
    <w:rsid w:val="00B40486"/>
    <w:rsid w:val="00B47E73"/>
    <w:rsid w:val="00B61561"/>
    <w:rsid w:val="00B66395"/>
    <w:rsid w:val="00B71A34"/>
    <w:rsid w:val="00B76C53"/>
    <w:rsid w:val="00BB10A3"/>
    <w:rsid w:val="00BF5F2D"/>
    <w:rsid w:val="00C04C81"/>
    <w:rsid w:val="00C360AA"/>
    <w:rsid w:val="00C53885"/>
    <w:rsid w:val="00C77BC0"/>
    <w:rsid w:val="00C80D6E"/>
    <w:rsid w:val="00CA0BB9"/>
    <w:rsid w:val="00CA2801"/>
    <w:rsid w:val="00CA4156"/>
    <w:rsid w:val="00CA5047"/>
    <w:rsid w:val="00CB0CC4"/>
    <w:rsid w:val="00CC1416"/>
    <w:rsid w:val="00CC2333"/>
    <w:rsid w:val="00CE1B48"/>
    <w:rsid w:val="00CE1F8B"/>
    <w:rsid w:val="00CE251C"/>
    <w:rsid w:val="00CF36CD"/>
    <w:rsid w:val="00D043FC"/>
    <w:rsid w:val="00D405D3"/>
    <w:rsid w:val="00D57231"/>
    <w:rsid w:val="00D57B56"/>
    <w:rsid w:val="00D667F3"/>
    <w:rsid w:val="00D728A1"/>
    <w:rsid w:val="00D80E3C"/>
    <w:rsid w:val="00D93B66"/>
    <w:rsid w:val="00D93F6E"/>
    <w:rsid w:val="00D94553"/>
    <w:rsid w:val="00DA44E7"/>
    <w:rsid w:val="00DA6A7E"/>
    <w:rsid w:val="00DB6B45"/>
    <w:rsid w:val="00DC2619"/>
    <w:rsid w:val="00DD1AED"/>
    <w:rsid w:val="00DD696F"/>
    <w:rsid w:val="00DF0B35"/>
    <w:rsid w:val="00E16ECE"/>
    <w:rsid w:val="00E40973"/>
    <w:rsid w:val="00E47C44"/>
    <w:rsid w:val="00E573AA"/>
    <w:rsid w:val="00E71968"/>
    <w:rsid w:val="00E764A9"/>
    <w:rsid w:val="00EB739B"/>
    <w:rsid w:val="00EC240E"/>
    <w:rsid w:val="00EC3E95"/>
    <w:rsid w:val="00EC774F"/>
    <w:rsid w:val="00ED33EC"/>
    <w:rsid w:val="00EE1C69"/>
    <w:rsid w:val="00EE2801"/>
    <w:rsid w:val="00EF505B"/>
    <w:rsid w:val="00F0652B"/>
    <w:rsid w:val="00F348D2"/>
    <w:rsid w:val="00F7315F"/>
    <w:rsid w:val="00FA0409"/>
    <w:rsid w:val="00FA4B55"/>
    <w:rsid w:val="00FB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9E030"/>
  <w15:chartTrackingRefBased/>
  <w15:docId w15:val="{CC473EBD-AB39-794B-B4C0-F425A07AB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53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35F"/>
  </w:style>
  <w:style w:type="paragraph" w:styleId="Footer">
    <w:name w:val="footer"/>
    <w:basedOn w:val="Normal"/>
    <w:link w:val="FooterChar"/>
    <w:uiPriority w:val="99"/>
    <w:unhideWhenUsed/>
    <w:rsid w:val="007453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35F"/>
  </w:style>
  <w:style w:type="character" w:styleId="PlaceholderText">
    <w:name w:val="Placeholder Text"/>
    <w:basedOn w:val="DefaultParagraphFont"/>
    <w:uiPriority w:val="99"/>
    <w:semiHidden/>
    <w:rsid w:val="00A16B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0" Type="http://schemas.openxmlformats.org/officeDocument/2006/relationships/customXml" Target="ink/ink2.xm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2:56:47.850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4T12:57:27.777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265 0 24575,'-1'12'0,"-1"-1"0,-1 0 0,1 1 0,-2-1 0,0-1 0,0 1 0,-1-1 0,0 1 0,0-1 0,-13 16 0,-19 40 0,-24 59 0,39-84 0,2 1 0,2 1 0,-26 88 0,43-125 0,4-8 0,10-18 0,12-29 0,-3 3 0,2 1 0,2 1 0,2 2 0,40-48 0,-48 64 0,0-1 0,23-45 0,10-15 0,-94 173 0,-24 34 0,46-81 0,-1 0 0,-48 65 0,44-71 0,1 2 0,2 0 0,1 2 0,-22 59 0,40-92 0,-7 21 0,11-18 0,10-10 0,0-6 0,-1 0 0,1 0 0,-1-1 0,-1-1 0,0 0 0,13-19 0,50-83 0,-49 74 0,55-104 0,-79 143 0,0 0 0,0 1 0,0-1 0,0 0 0,0 0 0,0 0 0,0 0 0,0 0 0,0 0 0,0 0 0,0 0 0,0 1 0,0-1 0,0 0 0,0 0 0,0 0 0,0 0 0,0 0 0,0 0 0,0 0 0,0 0 0,0 0 0,0 0 0,1 0 0,-1 1 0,0-1 0,0 0 0,0 0 0,0 0 0,0 0 0,0 0 0,0 0 0,0 0 0,1 0 0,-1 0 0,0 0 0,0 0 0,0 0 0,0 0 0,0 0 0,0 0 0,0 0 0,0 0 0,1 0 0,-1 0 0,0 0 0,0 0 0,0 0 0,0 0 0,0-1 0,0 1 0,0 0 0,0 0 0,0 0 0,0 0 0,1 0 0,-1 0 0,0 0 0,0 0 0,0 0 0,0 0 0,0-1 0,0 19 0,-4 25 0,4-40 0,-9 89 0,2-11 0,-23 100 0,-31 228 0,50-303 0,-3-24 0,9-51 0,0 0 0,0 37 0,5-35 0,0 21 0,-2 0 0,-11 69 0,5-57 0,3-1 0,6 123 0,1-68 0,-2 686 0,0-804 0,0-1 0,-1 0 0,1 0 0,0 0 0,0 0 0,0 0 0,0 0 0,1 0 0,-1 0 0,0 1 0,0-1 0,1 0 0,-1 0 0,1 0 0,-1 0 0,1 0 0,-1 0 0,1 0 0,-1 0 0,1-1 0,0 1 0,-1 0 0,1 0 0,0 0 0,0-1 0,0 1 0,0 0 0,0-1 0,0 1 0,0-1 0,0 1 0,0-1 0,0 1 0,0-1 0,0 0 0,0 0 0,0 1 0,1-1 0,4-1 0,1 1 0,-1-1 0,0 0 0,0-1 0,0 1 0,6-4 0,14-2 0,-1 2 0,1 1 0,0 1 0,0 1 0,42 3 0,-53 1 0,-1 0 0,0 0 0,0 1 0,0 1 0,0 1 0,-1 0 0,0 0 0,0 1 0,0 1 0,13 10 0,63 42 0,2-3 0,3-4 0,1-4 0,116 40 0,-110-59 0,-65-20 0,-1 2 0,38 16 0,-30-10 0,2-3 0,0-1 0,77 11 0,-18-3 0,26 10 0,214 38 0,-276-63 0,-47-4 0,-57-5 0,-48-6 0,0-3 0,2-5 0,-86-28 0,-242-98 0,328 112 0,-1201-472 0,1253 487 0,30 16 0,0 0 0,0 0 0,0 0 0,0 0 0,0 0 0,1 0 0,-1-1 0,0 1 0,0 0 0,0 0 0,0 0 0,0 0 0,0 0 0,0 0 0,1 0 0,-1 0 0,0 0 0,0 0 0,0 0 0,0 0 0,0 0 0,0 0 0,0-1 0,0 1 0,1 0 0,-1 0 0,0 0 0,0 0 0,0 0 0,0 0 0,0-1 0,0 1 0,0 0 0,0 0 0,0 0 0,0 0 0,0 0 0,0 0 0,0-1 0,0 1 0,0 0 0,0 0 0,0 0 0,0 0 0,0 0 0,0 0 0,0-1 0,0 1 0,0 0 0,0 0 0,0 0 0,-1 0 0,1 0 0,0 0 0,0 0 0,0 0 0,0-1 0,0 1 0,0 0 0,58 12 0,453 160 0,-178-56 0,-120-45 0,254 47 0,-418-111 0,78 1 0,-30-3 0,-85-4 0,59 5 0,108-4 0,-173-3 0,0 0 0,0 0 0,-1 0 0,1-1 0,0 1 0,0-1 0,-1-1 0,1 1 0,-1-1 0,0 0 0,1 0 0,-1-1 0,-1 1 0,1-1 0,-1 0 0,1-1 0,-1 1 0,0-1 0,-1 0 0,1 0 0,-1 0 0,4-8 0,-5 9 0,0-1 0,0 0 0,-1 1 0,0-1 0,0 0 0,0 0 0,-1 0 0,1 0 0,-1 0 0,0 0 0,-1 0 0,1 0 0,-1 0 0,0 0 0,0 0 0,0 1 0,-1-1 0,0 0 0,0 1 0,0-1 0,0 1 0,-1 0 0,0-1 0,0 1 0,0 1 0,0-1 0,-6-5 0,-20-16 0,-1 0 0,-2 2 0,-67-38 0,-115-42 0,159 78 0,21 9 0,-1 0 0,-1 3 0,0 0 0,0 3 0,-41-7 0,-81-15 0,102 19 0,-72-9 0,20 17 0,71 5 0,0-2 0,-65-12 0,168 16 0,363 82 0,-1 33 0,-138-36 0,-200-62 0,1-4 0,174 6 0,-103-12 0,326 2 0,-328-12 0,-155 1 0,0 0 0,1 0 0,-1-1 0,0 0 0,0 0 0,0 0 0,1 0 0,-1-1 0,0 0 0,-1 0 0,1 0 0,0 0 0,0-1 0,-1 0 0,5-3 0,-3-1 0,0 0 0,0 0 0,0 0 0,-1-1 0,-1 1 0,1-1 0,-1 0 0,3-10 0,8-16 0,-1-1 0,-3 0 0,0-1 0,-3 0 0,-1-1 0,-1 0 0,0-37 0,-4 46 0,1 1 0,2-1 0,12-43 0,6-31 0,5-105 0,-25 187 0,1 0 0,2 0 0,6-19 0,-5 20 0,-1-1 0,6-36 0,-2-6 0,21-70 0,-15 73 0,10-82 0,1-104 0,-3 88 0,-12 93 0,-8 48 0,0 0 0,-1-1 0,-1 1 0,-1-1 0,0 1 0,-1-1 0,-1 1 0,-1-1 0,-5-25 0,-73-225 0,51 180 0,-8-31 0,36 115 0,0-1 0,1 1 0,-2-1 0,1 1 0,0-1 0,-1 1 0,1-1 0,-1 1 0,-4-5 0,6 8 0,0-1 0,-1 1 0,1 0 0,-1-1 0,1 1 0,-1 0 0,1 0 0,-1-1 0,1 1 0,-1 0 0,1 0 0,-1 0 0,1-1 0,-1 1 0,1 0 0,-1 0 0,1 0 0,-1 0 0,1 0 0,-1 0 0,1 0 0,-1 0 0,0 0 0,1 1 0,-1-1 0,-17 17 0,0 13 0,0 1 0,2 0 0,-22 65 0,-22 107 0,60-203 0,-14 61 0,3 1 0,-7 112 0,17 125 0,2-212 0,-1-86 0,0 1 0,0-1 0,0 0 0,0 0 0,0 1 0,0-1 0,0 0 0,0 0 0,1 0 0,-1 0 0,0 1 0,1-1 0,-1 0 0,1 0 0,0 0 0,-1 0 0,1 0 0,0 0 0,0 1 0,0-2 0,0 1 0,0-1 0,-1 0 0,1 0 0,0 0 0,-1 0 0,1 0 0,0 1 0,0-1 0,-1-1 0,1 1 0,0 0 0,0 0 0,-1 0 0,1 0 0,0 0 0,0-1 0,-1 1 0,1 0 0,0-1 0,-1 1 0,2-1 0,39-36 0,-34 31 0,23-28 0,-2 0 0,-1-2 0,-1-1 0,31-61 0,67-170 0,-116 250 0,20-51 0,-3-2 0,-3 0 0,-3-2 0,13-105 0,-31 168 6,-1 0-1,-1 0 0,1 1 1,-2-1-1,1 0 1,-1 1-1,-1-1 1,0 1-1,0 0 0,-1 0 1,0 0-1,0 0 1,-1 1-1,0 0 0,-1 0 1,0 0-1,0 0 1,-14-12-1,-11-8-258,0 2 1,-2 1-1,-39-23 0,51 34-20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Zhang</dc:creator>
  <cp:keywords/>
  <dc:description/>
  <cp:lastModifiedBy>Jing Zhang (staff)</cp:lastModifiedBy>
  <cp:revision>242</cp:revision>
  <dcterms:created xsi:type="dcterms:W3CDTF">2022-04-24T09:26:00Z</dcterms:created>
  <dcterms:modified xsi:type="dcterms:W3CDTF">2022-04-24T17:30:00Z</dcterms:modified>
</cp:coreProperties>
</file>